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洛谷-2799-国王的魔镜"/>
      <w:r>
        <w:t xml:space="preserve">洛谷 2799 国王的魔镜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国王有一个魔镜，可以把任何接触镜面的东西变成原来的两倍——只是，因为是镜子嘛，增加的那部分是反的。比如一条项链，我们用AB来表示，不同的字母表示不同颜色的珍珠。如果把B端接触镜面的话，魔镜会把这条项链变为ABBA。如果再用一端接触的话，则会变成ABBAABBA（假定国王只用项链的某一端接触魔镜）。给定最终的项链，请编写程序输出国王没使用魔镜之前，最初的项链可能的最小长度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只有一个字符串，由大写英文字母组成（字母数&lt;=100000），表示最终的项链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只有一个整数，表示国王没使用魔镜前，最初的项链可能的最小长度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SourceCode"/>
        <w:pStyle w:val="BlockText"/>
      </w:pPr>
      <w:r>
        <w:rPr>
          <w:rStyle w:val="VerbatimChar"/>
        </w:rPr>
        <w:t xml:space="preserve">ABBAABBA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SourceCode"/>
        <w:pStyle w:val="BlockText"/>
      </w:pPr>
      <w:r>
        <w:rPr>
          <w:rStyle w:val="VerbatimChar"/>
        </w:rPr>
        <w:t xml:space="preserve">2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洛谷 2799 https://www.luogu.com.cn/problem/P2799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被魔镜过的串必定为回文串，且串的长度为偶数。</w:t>
      </w:r>
    </w:p>
    <w:p>
      <w:pPr>
        <w:pStyle w:val="BodyText"/>
      </w:pPr>
      <w:r>
        <w:t xml:space="preserve">所以在判断当前串时，</w:t>
      </w:r>
      <w:r>
        <w:t xml:space="preserve"> </w:t>
      </w:r>
      <w:r>
        <w:t xml:space="preserve">1.长度为奇数的串一定是最小单位。</w:t>
      </w:r>
      <w:r>
        <w:t xml:space="preserve"> </w:t>
      </w:r>
      <w:r>
        <w:t xml:space="preserve">2.长度为偶数且串不是回文串的一定是最小单位。</w:t>
      </w:r>
    </w:p>
    <w:p>
      <w:pPr>
        <w:pStyle w:val="BodyText"/>
      </w:pPr>
      <w:r>
        <w:t xml:space="preserve">否则，当前串使用过魔镜，便递归地取出当前串的前半段（或后半段）</w:t>
      </w:r>
      <w:r>
        <w:t xml:space="preserve"> </w:t>
      </w:r>
      <w:r>
        <w:t xml:space="preserve">作为下一次判断的</w:t>
      </w:r>
      <w:r>
        <w:t xml:space="preserve">“</w:t>
      </w:r>
      <w:r>
        <w:t xml:space="preserve">当前串</w:t>
      </w:r>
      <w:r>
        <w:t xml:space="preserve">”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0002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;</w:t>
      </w:r>
      <w:r>
        <w:br w:type="textWrapping"/>
      </w:r>
      <w:r>
        <w:rPr>
          <w:rStyle w:val="NormalTok"/>
        </w:rPr>
        <w:t xml:space="preserve">string ans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eck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a %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=la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[i]!=a[la-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la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check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cin&gt;&gt;a;</w:t>
      </w:r>
      <w:r>
        <w:br w:type="textWrapping"/>
      </w:r>
      <w:r>
        <w:rPr>
          <w:rStyle w:val="NormalTok"/>
        </w:rPr>
        <w:t xml:space="preserve">    la=strlen(a);</w:t>
      </w:r>
      <w:r>
        <w:br w:type="textWrapping"/>
      </w:r>
      <w:r>
        <w:rPr>
          <w:rStyle w:val="NormalTok"/>
        </w:rPr>
        <w:t xml:space="preserve">    check();</w:t>
      </w:r>
      <w:r>
        <w:br w:type="textWrapping"/>
      </w:r>
      <w:r>
        <w:rPr>
          <w:rStyle w:val="NormalTok"/>
        </w:rPr>
        <w:t xml:space="preserve">    cout&lt;&lt;la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8Z</dcterms:created>
  <dcterms:modified xsi:type="dcterms:W3CDTF">2020-03-12T09:36:58Z</dcterms:modified>
</cp:coreProperties>
</file>